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Тимур Симдян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32105"/>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32105"/>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401705"/>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401705"/>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69036"/>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69036"/>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2247589"/>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47589"/>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97789"/>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97789"/>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418234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418234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33916"/>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33916"/>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4208900"/>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4208900"/>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4241010"/>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4241010"/>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4188402"/>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4188402"/>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4240181"/>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4240181"/>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Тимур Симдянов</dc:creator>
  <dc:language>ru-RU</dc:language>
  <cp:keywords/>
  <dcterms:created xsi:type="dcterms:W3CDTF">2025-09-05T12:24:00Z</dcterms:created>
  <dcterms:modified xsi:type="dcterms:W3CDTF">2025-09-05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